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5D399" w14:textId="77777777" w:rsidR="002A7E86" w:rsidRPr="00AD1223" w:rsidRDefault="002A7E86" w:rsidP="00AD1223">
      <w:pPr>
        <w:pStyle w:val="Heading1"/>
        <w:spacing w:before="0" w:after="0" w:line="240" w:lineRule="auto"/>
        <w:jc w:val="center"/>
        <w:rPr>
          <w:rFonts w:ascii="Times New Roman" w:hAnsi="Times New Roman"/>
          <w:lang w:val="ru-RU"/>
        </w:rPr>
      </w:pPr>
      <w:r w:rsidRPr="007D06B3">
        <w:rPr>
          <w:rFonts w:ascii="Times New Roman" w:hAnsi="Times New Roman"/>
          <w:lang w:val="sr-Cyrl-CS"/>
        </w:rPr>
        <w:t>Изјава о ауторству</w:t>
      </w:r>
    </w:p>
    <w:p w14:paraId="1E035C11" w14:textId="77777777" w:rsidR="00AD1223" w:rsidRDefault="00AD1223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1EFB698" w14:textId="77777777" w:rsidR="00AD1223" w:rsidRDefault="00AD1223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43CA475" w14:textId="77777777" w:rsidR="00AD1223" w:rsidRDefault="00AD1223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57E020A" w14:textId="77777777" w:rsidR="00B60850" w:rsidRDefault="00B60850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E20E278" w14:textId="77777777" w:rsidR="00B60850" w:rsidRDefault="00B60850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E9CEF35" w14:textId="77777777" w:rsidR="00B60850" w:rsidRDefault="00B60850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591A762" w14:textId="6458DDE5" w:rsidR="002A7E86" w:rsidRPr="00420692" w:rsidRDefault="002A7E86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420692">
        <w:rPr>
          <w:rFonts w:ascii="Times New Roman" w:hAnsi="Times New Roman" w:cs="Times New Roman"/>
          <w:sz w:val="24"/>
          <w:szCs w:val="24"/>
          <w:lang w:val="sr-Cyrl-CS"/>
        </w:rPr>
        <w:t>,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="00420692">
        <w:rPr>
          <w:rFonts w:ascii="Times New Roman" w:hAnsi="Times New Roman" w:cs="Times New Roman"/>
          <w:sz w:val="24"/>
          <w:szCs w:val="24"/>
          <w:lang w:val="sr-Cyrl-RS"/>
        </w:rPr>
        <w:t>_________________________________________,</w:t>
      </w:r>
    </w:p>
    <w:p w14:paraId="7FCF405A" w14:textId="77777777" w:rsidR="00AD1223" w:rsidRDefault="00AD1223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E4B029" w14:textId="77777777" w:rsidR="00AD1223" w:rsidRDefault="00AD1223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46EB49" w14:textId="77777777" w:rsidR="00AD1223" w:rsidRPr="009670B9" w:rsidRDefault="00AD1223" w:rsidP="00AD12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47BD39EB" w14:textId="77777777" w:rsidR="002A7E86" w:rsidRPr="009670B9" w:rsidRDefault="002A7E86" w:rsidP="00AD12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670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јављујем</w:t>
      </w:r>
    </w:p>
    <w:p w14:paraId="4163C383" w14:textId="77777777" w:rsidR="00AD1223" w:rsidRDefault="00AD1223" w:rsidP="00AD1223">
      <w:pPr>
        <w:spacing w:after="0" w:line="240" w:lineRule="auto"/>
      </w:pPr>
    </w:p>
    <w:p w14:paraId="2B505BF2" w14:textId="77777777" w:rsidR="00AD1223" w:rsidRDefault="00AD1223" w:rsidP="00AD1223">
      <w:pPr>
        <w:spacing w:after="0" w:line="240" w:lineRule="auto"/>
      </w:pPr>
    </w:p>
    <w:p w14:paraId="44E42735" w14:textId="77777777" w:rsidR="00AD1223" w:rsidRDefault="00AD1223" w:rsidP="00AD1223">
      <w:pPr>
        <w:spacing w:after="0" w:line="240" w:lineRule="auto"/>
      </w:pPr>
    </w:p>
    <w:p w14:paraId="7FC1035A" w14:textId="17FF987E" w:rsidR="002A7E86" w:rsidRDefault="002A7E86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9670B9">
        <w:rPr>
          <w:rFonts w:ascii="Times New Roman" w:hAnsi="Times New Roman" w:cs="Times New Roman"/>
          <w:sz w:val="24"/>
          <w:szCs w:val="24"/>
          <w:lang w:val="sr-Cyrl-CS"/>
        </w:rPr>
        <w:t xml:space="preserve">да је предложени рад за објављивање у часопису </w:t>
      </w:r>
      <w:r w:rsidRPr="000B197A">
        <w:rPr>
          <w:rFonts w:ascii="Times New Roman" w:hAnsi="Times New Roman" w:cs="Times New Roman"/>
          <w:i/>
          <w:sz w:val="24"/>
          <w:szCs w:val="24"/>
          <w:lang w:val="sr-Cyrl-CS"/>
        </w:rPr>
        <w:t>Зборник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Музеја примењене уметности бр. </w:t>
      </w:r>
      <w:r w:rsidR="005E7803">
        <w:rPr>
          <w:rFonts w:ascii="Times New Roman" w:hAnsi="Times New Roman" w:cs="Times New Roman"/>
          <w:sz w:val="24"/>
          <w:szCs w:val="24"/>
          <w:lang w:val="sr-Latn-RS"/>
        </w:rPr>
        <w:t>21</w:t>
      </w:r>
      <w:r w:rsidRPr="009670B9">
        <w:rPr>
          <w:rFonts w:ascii="Times New Roman" w:hAnsi="Times New Roman" w:cs="Times New Roman"/>
          <w:sz w:val="24"/>
          <w:szCs w:val="24"/>
          <w:lang w:val="sr-Cyrl-CS"/>
        </w:rPr>
        <w:t>, под насловом:</w:t>
      </w:r>
    </w:p>
    <w:p w14:paraId="2AAA9180" w14:textId="77777777" w:rsidR="00AD1223" w:rsidRDefault="00AD1223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C9CB470" w14:textId="77777777" w:rsidR="00AD1223" w:rsidRDefault="00AD1223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2C31DD4" w14:textId="77777777" w:rsidR="00AD1223" w:rsidRDefault="00AD1223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5C32A5" w14:textId="1C74F78F" w:rsidR="002A7E86" w:rsidRPr="00420692" w:rsidRDefault="002A7E86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</w:t>
      </w:r>
      <w:r w:rsidR="008679D0">
        <w:rPr>
          <w:rFonts w:ascii="Times New Roman" w:hAnsi="Times New Roman" w:cs="Times New Roman"/>
          <w:sz w:val="24"/>
          <w:szCs w:val="24"/>
        </w:rPr>
        <w:t>_______________________</w:t>
      </w:r>
      <w:r w:rsidR="00420692">
        <w:rPr>
          <w:rFonts w:ascii="Times New Roman" w:hAnsi="Times New Roman" w:cs="Times New Roman"/>
          <w:sz w:val="24"/>
          <w:szCs w:val="24"/>
          <w:lang w:val="sr-Cyrl-RS"/>
        </w:rPr>
        <w:t>_________</w:t>
      </w:r>
    </w:p>
    <w:p w14:paraId="460FBB9C" w14:textId="77777777" w:rsidR="002A7E86" w:rsidRDefault="002A7E86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9D1714" w14:textId="77777777" w:rsidR="00AD1223" w:rsidRDefault="00AD1223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8B3813" w14:textId="77777777" w:rsidR="002A7E86" w:rsidRPr="002A7E86" w:rsidRDefault="002A7E86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F31AA0" w14:textId="77777777" w:rsidR="002A7E86" w:rsidRPr="00792AF6" w:rsidRDefault="002A7E86" w:rsidP="00AD1223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u-RU"/>
        </w:rPr>
      </w:pPr>
      <w:r w:rsidRPr="009670B9">
        <w:rPr>
          <w:rFonts w:ascii="Times New Roman" w:hAnsi="Times New Roman" w:cs="Times New Roman"/>
          <w:sz w:val="24"/>
          <w:szCs w:val="24"/>
          <w:lang w:val="sr-Cyrl-CS"/>
        </w:rPr>
        <w:t>резултат сопственог истраживачког рада</w:t>
      </w:r>
      <w:r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4551515A" w14:textId="3F6534D8" w:rsidR="002A7E86" w:rsidRPr="009670B9" w:rsidRDefault="002A7E86" w:rsidP="00AD1223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u-RU"/>
        </w:rPr>
      </w:pPr>
      <w:r w:rsidRPr="009670B9">
        <w:rPr>
          <w:rFonts w:ascii="Times New Roman" w:hAnsi="Times New Roman" w:cs="Times New Roman"/>
          <w:sz w:val="24"/>
          <w:szCs w:val="24"/>
          <w:lang w:val="sr-Cyrl-CS"/>
        </w:rPr>
        <w:t xml:space="preserve">да </w:t>
      </w:r>
      <w:r>
        <w:rPr>
          <w:rFonts w:ascii="Times New Roman" w:hAnsi="Times New Roman" w:cs="Times New Roman"/>
          <w:sz w:val="24"/>
          <w:szCs w:val="24"/>
          <w:lang w:val="sr-Cyrl-CS"/>
        </w:rPr>
        <w:t>није претходно објављен</w:t>
      </w:r>
      <w:r w:rsidR="005E7803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5E7803">
        <w:rPr>
          <w:rFonts w:ascii="Times New Roman" w:hAnsi="Times New Roman" w:cs="Times New Roman"/>
          <w:sz w:val="24"/>
          <w:szCs w:val="24"/>
          <w:lang w:val="sr-Cyrl-CS"/>
        </w:rPr>
        <w:t xml:space="preserve">н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предат на објављивање у други часопис;</w:t>
      </w:r>
    </w:p>
    <w:p w14:paraId="5BAAD2D1" w14:textId="77777777" w:rsidR="002A7E86" w:rsidRPr="009670B9" w:rsidRDefault="002A7E86" w:rsidP="00AD1223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u-RU"/>
        </w:rPr>
      </w:pPr>
      <w:r w:rsidRPr="009670B9">
        <w:rPr>
          <w:rFonts w:ascii="Times New Roman" w:hAnsi="Times New Roman" w:cs="Times New Roman"/>
          <w:sz w:val="24"/>
          <w:szCs w:val="24"/>
          <w:lang w:val="sr-Cyrl-CS"/>
        </w:rPr>
        <w:t xml:space="preserve">да су </w:t>
      </w:r>
      <w:r>
        <w:rPr>
          <w:rFonts w:ascii="Times New Roman" w:hAnsi="Times New Roman" w:cs="Times New Roman"/>
          <w:sz w:val="24"/>
          <w:szCs w:val="24"/>
          <w:lang w:val="sr-Cyrl-CS"/>
        </w:rPr>
        <w:t>извори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литература коришћени у истраживању и писању рукописа </w:t>
      </w:r>
      <w:r w:rsidRPr="009670B9">
        <w:rPr>
          <w:rFonts w:ascii="Times New Roman" w:hAnsi="Times New Roman" w:cs="Times New Roman"/>
          <w:sz w:val="24"/>
          <w:szCs w:val="24"/>
          <w:lang w:val="sr-Cyrl-CS"/>
        </w:rPr>
        <w:t>коректно наведени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366960F" w14:textId="77777777" w:rsidR="002A7E86" w:rsidRPr="000B197A" w:rsidRDefault="002A7E86" w:rsidP="00AD1223">
      <w:pPr>
        <w:numPr>
          <w:ilvl w:val="0"/>
          <w:numId w:val="2"/>
        </w:numPr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u-RU"/>
        </w:rPr>
      </w:pPr>
      <w:r w:rsidRPr="009670B9">
        <w:rPr>
          <w:rFonts w:ascii="Times New Roman" w:hAnsi="Times New Roman" w:cs="Times New Roman"/>
          <w:sz w:val="24"/>
          <w:szCs w:val="24"/>
          <w:lang w:val="sr-Cyrl-CS"/>
        </w:rPr>
        <w:t xml:space="preserve">да нисам кршио/ла ауторска права и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без дозволе </w:t>
      </w:r>
      <w:r w:rsidRPr="009670B9">
        <w:rPr>
          <w:rFonts w:ascii="Times New Roman" w:hAnsi="Times New Roman" w:cs="Times New Roman"/>
          <w:sz w:val="24"/>
          <w:szCs w:val="24"/>
          <w:lang w:val="sr-Cyrl-CS"/>
        </w:rPr>
        <w:t>користио</w:t>
      </w:r>
      <w:r>
        <w:rPr>
          <w:rFonts w:ascii="Times New Roman" w:hAnsi="Times New Roman" w:cs="Times New Roman"/>
          <w:sz w:val="24"/>
          <w:szCs w:val="24"/>
          <w:lang w:val="sr-Cyrl-CS"/>
        </w:rPr>
        <w:t>/ла</w:t>
      </w:r>
      <w:r w:rsidRPr="009670B9">
        <w:rPr>
          <w:rFonts w:ascii="Times New Roman" w:hAnsi="Times New Roman" w:cs="Times New Roman"/>
          <w:sz w:val="24"/>
          <w:szCs w:val="24"/>
          <w:lang w:val="sr-Cyrl-CS"/>
        </w:rPr>
        <w:t xml:space="preserve"> интелектуалну својину других лица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  <w:r w:rsidRPr="009670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51979A23" w14:textId="77777777" w:rsidR="002A7E86" w:rsidRPr="009670B9" w:rsidRDefault="002A7E86" w:rsidP="00AD1223">
      <w:pPr>
        <w:numPr>
          <w:ilvl w:val="0"/>
          <w:numId w:val="2"/>
        </w:numPr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да преузимам одговорност за прибављање дозвола за коришћење приложених илустрација, као и за плаћање накнада за њихово репродуковање у </w:t>
      </w:r>
      <w:r>
        <w:rPr>
          <w:rFonts w:ascii="Times New Roman" w:hAnsi="Times New Roman" w:cs="Times New Roman"/>
          <w:i/>
          <w:sz w:val="24"/>
          <w:szCs w:val="24"/>
          <w:lang w:val="sr-Cyrl-RS"/>
        </w:rPr>
        <w:t>Зборнику.</w:t>
      </w:r>
    </w:p>
    <w:p w14:paraId="4000FEA4" w14:textId="77777777" w:rsidR="002A7E86" w:rsidRPr="009670B9" w:rsidRDefault="002A7E86" w:rsidP="00AD1223">
      <w:pPr>
        <w:widowControl w:val="0"/>
        <w:tabs>
          <w:tab w:val="center" w:pos="4680"/>
          <w:tab w:val="right" w:pos="9000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0135AFD3" w14:textId="77777777" w:rsidR="00AD1223" w:rsidRDefault="00AD1223" w:rsidP="00AD1223">
      <w:pPr>
        <w:widowControl w:val="0"/>
        <w:tabs>
          <w:tab w:val="center" w:pos="4680"/>
          <w:tab w:val="right" w:pos="9000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7E18F0E5" w14:textId="77777777" w:rsidR="00420692" w:rsidRDefault="00420692" w:rsidP="00AD12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434E1ABB" w14:textId="40459719" w:rsidR="00420692" w:rsidRPr="00420692" w:rsidRDefault="00420692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Место: ____________</w:t>
      </w:r>
    </w:p>
    <w:p w14:paraId="73065A90" w14:textId="77777777" w:rsidR="00420692" w:rsidRDefault="00420692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159023" w14:textId="4B58F3D1" w:rsidR="002A7E86" w:rsidRPr="009670B9" w:rsidRDefault="00420692" w:rsidP="00AD12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Датум: </w:t>
      </w:r>
      <w:r w:rsidR="005E7803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679D0" w:rsidRPr="008679D0">
        <w:rPr>
          <w:rFonts w:ascii="Times New Roman" w:hAnsi="Times New Roman" w:cs="Times New Roman"/>
          <w:bCs/>
          <w:sz w:val="24"/>
          <w:szCs w:val="24"/>
          <w:lang w:val="sr-Cyrl-CS"/>
        </w:rPr>
        <w:t>Потпис аутора</w:t>
      </w:r>
    </w:p>
    <w:p w14:paraId="17475675" w14:textId="77777777" w:rsidR="00E51FCA" w:rsidRDefault="00E51FCA" w:rsidP="00AD1223">
      <w:pPr>
        <w:pStyle w:val="Vlada1l"/>
        <w:jc w:val="left"/>
        <w:rPr>
          <w:rFonts w:ascii="Times New Roman" w:hAnsi="Times New Roman" w:cs="Times New Roman"/>
          <w:lang w:val="ru-RU"/>
        </w:rPr>
      </w:pPr>
    </w:p>
    <w:p w14:paraId="26CC827C" w14:textId="77777777" w:rsidR="00AD1223" w:rsidRDefault="00AD1223" w:rsidP="00AD1223">
      <w:pPr>
        <w:pStyle w:val="Vlada1l"/>
        <w:jc w:val="left"/>
        <w:rPr>
          <w:rFonts w:ascii="Times New Roman" w:hAnsi="Times New Roman" w:cs="Times New Roman"/>
          <w:lang w:val="ru-RU"/>
        </w:rPr>
      </w:pPr>
    </w:p>
    <w:p w14:paraId="0FEB948B" w14:textId="2E8E6A00" w:rsidR="002A7E86" w:rsidRDefault="003278AA" w:rsidP="00420692">
      <w:pPr>
        <w:pStyle w:val="Vlada1l"/>
        <w:jc w:val="right"/>
      </w:pPr>
      <w:r>
        <w:rPr>
          <w:rFonts w:ascii="Times New Roman" w:hAnsi="Times New Roman" w:cs="Times New Roman"/>
        </w:rPr>
        <w:t>_____</w:t>
      </w:r>
      <w:r w:rsidR="002A7E86" w:rsidRPr="009670B9">
        <w:rPr>
          <w:rFonts w:ascii="Times New Roman" w:hAnsi="Times New Roman" w:cs="Times New Roman"/>
          <w:lang w:val="ru-RU"/>
        </w:rPr>
        <w:t>_________________________</w:t>
      </w:r>
    </w:p>
    <w:sectPr w:rsidR="002A7E86" w:rsidSect="00035D4D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C21D0" w14:textId="77777777" w:rsidR="00063BC5" w:rsidRDefault="00063BC5" w:rsidP="00DB3E32">
      <w:pPr>
        <w:spacing w:after="0" w:line="240" w:lineRule="auto"/>
      </w:pPr>
      <w:r>
        <w:separator/>
      </w:r>
    </w:p>
  </w:endnote>
  <w:endnote w:type="continuationSeparator" w:id="0">
    <w:p w14:paraId="565D0790" w14:textId="77777777" w:rsidR="00063BC5" w:rsidRDefault="00063BC5" w:rsidP="00DB3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7EA1F3" w14:textId="77777777" w:rsidR="00063BC5" w:rsidRDefault="00063BC5" w:rsidP="00DB3E32">
      <w:pPr>
        <w:spacing w:after="0" w:line="240" w:lineRule="auto"/>
      </w:pPr>
      <w:r>
        <w:separator/>
      </w:r>
    </w:p>
  </w:footnote>
  <w:footnote w:type="continuationSeparator" w:id="0">
    <w:p w14:paraId="77B7CBD4" w14:textId="77777777" w:rsidR="00063BC5" w:rsidRDefault="00063BC5" w:rsidP="00DB3E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720CEF"/>
    <w:multiLevelType w:val="hybridMultilevel"/>
    <w:tmpl w:val="CE727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7963E8"/>
    <w:multiLevelType w:val="hybridMultilevel"/>
    <w:tmpl w:val="0EB6A94E"/>
    <w:lvl w:ilvl="0" w:tplc="08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DE2NjQ1AUJTQyUdpeDU4uLM/DyQAuNaAGww9FosAAAA"/>
  </w:docVars>
  <w:rsids>
    <w:rsidRoot w:val="002A7E86"/>
    <w:rsid w:val="0000332C"/>
    <w:rsid w:val="000163DB"/>
    <w:rsid w:val="00035D4D"/>
    <w:rsid w:val="00062C27"/>
    <w:rsid w:val="00063BC5"/>
    <w:rsid w:val="00120547"/>
    <w:rsid w:val="00157DE6"/>
    <w:rsid w:val="001872EC"/>
    <w:rsid w:val="00230482"/>
    <w:rsid w:val="00255FAB"/>
    <w:rsid w:val="002961FE"/>
    <w:rsid w:val="002A7E86"/>
    <w:rsid w:val="002C3B1E"/>
    <w:rsid w:val="003278AA"/>
    <w:rsid w:val="00340F8E"/>
    <w:rsid w:val="00420692"/>
    <w:rsid w:val="004A2221"/>
    <w:rsid w:val="004E1D3A"/>
    <w:rsid w:val="0050642B"/>
    <w:rsid w:val="005107E5"/>
    <w:rsid w:val="00542173"/>
    <w:rsid w:val="005E7803"/>
    <w:rsid w:val="006F1773"/>
    <w:rsid w:val="007B411C"/>
    <w:rsid w:val="00805D52"/>
    <w:rsid w:val="00845B3C"/>
    <w:rsid w:val="008679D0"/>
    <w:rsid w:val="00AD1223"/>
    <w:rsid w:val="00B548DE"/>
    <w:rsid w:val="00B60850"/>
    <w:rsid w:val="00C512E9"/>
    <w:rsid w:val="00CD465E"/>
    <w:rsid w:val="00CF45BA"/>
    <w:rsid w:val="00D3110D"/>
    <w:rsid w:val="00DB3E32"/>
    <w:rsid w:val="00DF6E59"/>
    <w:rsid w:val="00DF78AF"/>
    <w:rsid w:val="00E02EA6"/>
    <w:rsid w:val="00E03769"/>
    <w:rsid w:val="00E34790"/>
    <w:rsid w:val="00E51FCA"/>
    <w:rsid w:val="00EF092C"/>
    <w:rsid w:val="00F43ED1"/>
    <w:rsid w:val="00FC0A39"/>
    <w:rsid w:val="00FC3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875D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E86"/>
    <w:pPr>
      <w:spacing w:after="200" w:line="276" w:lineRule="auto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A7E86"/>
    <w:pPr>
      <w:keepNext/>
      <w:spacing w:before="240" w:after="60"/>
      <w:outlineLvl w:val="0"/>
    </w:pPr>
    <w:rPr>
      <w:rFonts w:ascii="Cambria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2A7E86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customStyle="1" w:styleId="Vlada1l">
    <w:name w:val="Vlada1l"/>
    <w:uiPriority w:val="99"/>
    <w:rsid w:val="002A7E86"/>
    <w:pPr>
      <w:spacing w:after="0" w:line="240" w:lineRule="auto"/>
      <w:jc w:val="center"/>
    </w:pPr>
    <w:rPr>
      <w:rFonts w:ascii="Arial" w:eastAsia="Times New Roman" w:hAnsi="Arial" w:cs="Arial"/>
      <w:noProof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3E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E32"/>
    <w:rPr>
      <w:rFonts w:ascii="Arial" w:eastAsia="Times New Roman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B3E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E32"/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4-04T08:44:00Z</dcterms:created>
  <dcterms:modified xsi:type="dcterms:W3CDTF">2025-04-04T08:47:00Z</dcterms:modified>
</cp:coreProperties>
</file>